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4" w:name="Xfa3f42cda988b8e1f2da45e17abf5e3a24457d0"/>
    <w:p>
      <w:pPr>
        <w:pStyle w:val="Heading1"/>
      </w:pPr>
      <w:r>
        <w:t xml:space="preserve">Cover Letter for Professor Position in South Korea Seoul</w:t>
      </w:r>
    </w:p>
    <w:p>
      <w:pPr>
        <w:pStyle w:val="FirstParagraph"/>
      </w:pPr>
      <w:r>
        <w:t xml:space="preserve">Dear [Hiring Committee Name],</w:t>
      </w:r>
    </w:p>
    <w:p>
      <w:pPr>
        <w:pStyle w:val="BodyText"/>
      </w:pPr>
      <w:r>
        <w:t xml:space="preserve">I am writing to express my sincere interest in the [Specific Title, e.g., "Professor of [Subject Area]"] position at [University Name] in South Korea Seoul. As an accomplished academic with a distinguished career in higher education, I am eager to contribute my expertise, research acumen, and teaching philosophy to an institution that values innovation, cultural exchange, and academic excellence. This opportunity aligns perfectly with my professional goals of advancing knowledge and fostering cross-cultural collaboration within a dynamic academic environment such as South Korea Seoul.</w:t>
      </w:r>
    </w:p>
    <w:p>
      <w:pPr>
        <w:pStyle w:val="BodyText"/>
      </w:pPr>
      <w:r>
        <w:t xml:space="preserve">With a PhD in [Your Field] from [Your University], I have dedicated over [X years] to scholarly research, teaching, and mentorship. My academic journey has been shaped by a commitment to excellence, which I believe resonates with the high standards of education and research upheld by institutions in South Korea Seoul. The prospect of joining a university in this vibrant city is both exhilarating and deeply meaningful. South Korea Seoul is not only a global hub for technology, culture, and innovation but also a place where academia thrives through its emphasis on intellectual curiosity and societal impact. I am particularly inspired by [University Name]’s mission to [mention specific university mission or values], which mirrors my own dedication to fostering critical thinking and addressing contemporary global challenges.</w:t>
      </w:r>
    </w:p>
    <w:bookmarkStart w:id="20" w:name="Xd460a53070582286772772e73700fdbf3801c69"/>
    <w:p>
      <w:pPr>
        <w:pStyle w:val="Heading2"/>
      </w:pPr>
      <w:r>
        <w:t xml:space="preserve">Academic Expertise and Teaching Philosophy</w:t>
      </w:r>
    </w:p>
    <w:p>
      <w:pPr>
        <w:pStyle w:val="FirstParagraph"/>
      </w:pPr>
      <w:r>
        <w:t xml:space="preserve">As a Professor with extensive experience in both undergraduate and graduate education, I have developed a teaching philosophy centered on engagement, inclusivity, and real-world application. My courses at [Previous Institution] consistently received high student evaluations for their ability to balance theoretical rigor with practical relevance. For instance, my [specific course name or topic] integrated interdisciplinary perspectives and case studies from diverse cultural contexts, preparing students to navigate complex global issues. In South Korea Seoul, I envision creating a similarly dynamic learning environment where students are encouraged to question assumptions, collaborate across disciplines, and connect their studies to the unique challenges and opportunities of the Korean context.</w:t>
      </w:r>
    </w:p>
    <w:p>
      <w:pPr>
        <w:pStyle w:val="BodyText"/>
      </w:pPr>
      <w:r>
        <w:t xml:space="preserve">My teaching approach is informed by my belief that education should be transformative. I have designed curricula that emphasize critical analysis, ethical reasoning, and global citizenship—qualities that are particularly vital in a rapidly evolving region like South Korea Seoul. For example, my work on [specific research or project] has explored [relevant topic], a subject with direct implications for policy and practice in East Asia. I am eager to bring this perspective to the classroom, helping students understand how their academic pursuits can contribute to societal progress.</w:t>
      </w:r>
    </w:p>
    <w:bookmarkEnd w:id="20"/>
    <w:bookmarkStart w:id="21" w:name="X95d23e1847be39c61123c9ea62781c9ff88ffde"/>
    <w:p>
      <w:pPr>
        <w:pStyle w:val="Heading2"/>
      </w:pPr>
      <w:r>
        <w:t xml:space="preserve">Research Contributions and Collaborative Vision</w:t>
      </w:r>
    </w:p>
    <w:p>
      <w:pPr>
        <w:pStyle w:val="FirstParagraph"/>
      </w:pPr>
      <w:r>
        <w:t xml:space="preserve">My research career has focused on [specific research area], with publications in [journals or conferences] and grants from [funding bodies]. A hallmark of my work is its interdisciplinary nature, often bridging [your field] with areas such as [related fields]. For instance, my recent project on [project title] examined the intersection of [topic A] and [topic B], offering insights that are increasingly relevant in South Korea Seoul’s context of technological advancement and cultural preservation. I am particularly interested in collaborating with colleagues at [University Name] to explore these themes further, leveraging the university’s resources and the city’s unique position as a nexus of innovation.</w:t>
      </w:r>
    </w:p>
    <w:p>
      <w:pPr>
        <w:pStyle w:val="BodyText"/>
      </w:pPr>
      <w:r>
        <w:t xml:space="preserve">South Korea Seoul offers an unparalleled setting for academic collaboration. The city is home to leading research institutions, cutting-edge technology, and a cultural landscape that inspires creativity. I am excited about the possibility of working with [University Name]’s faculty and students to address pressing global issues such as [specific issue, e.g., "climate change," "AI ethics," or "cultural heritage preservation"]. My goal is to contribute to a research ecosystem that not only advances knowledge but also addresses the needs of local and global communities.</w:t>
      </w:r>
    </w:p>
    <w:bookmarkEnd w:id="21"/>
    <w:bookmarkStart w:id="22" w:name="Xcc277a7e03c7e4c5090329b5b676d654f25062c"/>
    <w:p>
      <w:pPr>
        <w:pStyle w:val="Heading2"/>
      </w:pPr>
      <w:r>
        <w:t xml:space="preserve">Cultural Adaptability and Global Perspective</w:t>
      </w:r>
    </w:p>
    <w:p>
      <w:pPr>
        <w:pStyle w:val="FirstParagraph"/>
      </w:pPr>
      <w:r>
        <w:t xml:space="preserve">As a Professor with experience teaching and conducting research in multiple countries, I have developed a deep appreciation for cultural diversity. My time spent in [any relevant country or region] has equipped me with the skills to navigate cross-cultural environments and foster inclusive academic communities. In South Korea Seoul, I aim to build bridges between international perspectives and local traditions, ensuring that my work is both globally informed and culturally sensitive.</w:t>
      </w:r>
    </w:p>
    <w:p>
      <w:pPr>
        <w:pStyle w:val="BodyText"/>
      </w:pPr>
      <w:r>
        <w:t xml:space="preserve">South Korea Seoul’s rapid modernization and rich cultural heritage present a fascinating backdrop for academic life. I am particularly drawn to the city’s ability to balance tradition with innovation—a duality that resonates with my own approach to education and research. Whether through exploring Seoul’s historical landmarks or engaging with its vibrant tech scene, I hope to immerse myself in the city’s unique energy and contribute meaningfully to its academic landscape.</w:t>
      </w:r>
    </w:p>
    <w:bookmarkEnd w:id="22"/>
    <w:bookmarkStart w:id="23" w:name="why-university-name-in-south-korea-seoul"/>
    <w:p>
      <w:pPr>
        <w:pStyle w:val="Heading2"/>
      </w:pPr>
      <w:r>
        <w:t xml:space="preserve">Why [University Name] in South Korea Seoul?</w:t>
      </w:r>
    </w:p>
    <w:p>
      <w:pPr>
        <w:pStyle w:val="FirstParagraph"/>
      </w:pPr>
      <w:r>
        <w:t xml:space="preserve">[University Name] stands out as an institution that values both academic rigor and societal impact, making it an ideal home for my career. The university’s emphasis on [specific strength, e.g., "interdisciplinary research," "international partnerships," or "student-centered learning"] aligns with my vision for contributing to a thriving academic community. I am particularly impressed by [University Name]’s initiatives in [specific program, project, or achievement], which reflect a forward-thinking approach to education and research.</w:t>
      </w:r>
    </w:p>
    <w:p>
      <w:pPr>
        <w:pStyle w:val="BodyText"/>
      </w:pPr>
      <w:r>
        <w:t xml:space="preserve">Joining [University Name] in South Korea Seoul would allow me to contribute to an environment where innovation is celebrated, and ideas are shared freely. I am eager to collaborate with colleagues on groundbreaking research, mentor the next generation of scholars, and engage with the broader community through outreach initiatives. My goal is not only to advance my own work but also to support the university’s mission of shaping leaders who can drive positive change in Korea and beyond.</w:t>
      </w:r>
    </w:p>
    <w:p>
      <w:pPr>
        <w:pStyle w:val="BodyText"/>
      </w:pPr>
      <w:r>
        <w:t xml:space="preserve">In conclusion, I am confident that my academic background, teaching philosophy, and research expertise make me a strong candidate for the Professor position at [University Name] in South Korea Seoul. I would be honored to contribute to the university’s legacy of excellence while embracing the unique opportunities that this vibrant city offers. Thank you for considering my application. I look forward to the possibility of discussing how I can contribute to [University Name]’s continued succ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outh Korea Seoul</dc:title>
  <dc:creator/>
  <dc:language>en</dc:language>
  <cp:keywords/>
  <dcterms:created xsi:type="dcterms:W3CDTF">2026-07-23T16:57:29Z</dcterms:created>
  <dcterms:modified xsi:type="dcterms:W3CDTF">2026-07-23T16:57:29Z</dcterms:modified>
</cp:coreProperties>
</file>

<file path=docProps/custom.xml><?xml version="1.0" encoding="utf-8"?>
<Properties xmlns="http://schemas.openxmlformats.org/officeDocument/2006/custom-properties" xmlns:vt="http://schemas.openxmlformats.org/officeDocument/2006/docPropsVTypes"/>
</file>